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9EDD98" w14:textId="77777777" w:rsidR="001E406B" w:rsidRPr="006479A4" w:rsidRDefault="001E406B" w:rsidP="001E406B">
      <w:pPr>
        <w:spacing w:line="480" w:lineRule="auto"/>
        <w:rPr>
          <w:rFonts w:cs="Times New Roman"/>
          <w:szCs w:val="24"/>
        </w:rPr>
      </w:pPr>
      <w:bookmarkStart w:id="0" w:name="_GoBack"/>
      <w:bookmarkEnd w:id="0"/>
      <w:r>
        <w:t xml:space="preserve">Table 1s. </w:t>
      </w:r>
      <w:r w:rsidRPr="00FE7346">
        <w:rPr>
          <w:rFonts w:cs="Times New Roman"/>
          <w:szCs w:val="24"/>
        </w:rPr>
        <w:t xml:space="preserve">Clusters with significant difference in the DKI indices </w:t>
      </w:r>
      <w:r>
        <w:rPr>
          <w:rFonts w:cs="Times New Roman"/>
          <w:szCs w:val="24"/>
        </w:rPr>
        <w:t>among the three groups</w:t>
      </w:r>
      <w:r w:rsidRPr="00FE7346">
        <w:rPr>
          <w:rFonts w:cs="Times New Roman"/>
          <w:szCs w:val="24"/>
        </w:rPr>
        <w:t>.</w:t>
      </w:r>
    </w:p>
    <w:p w14:paraId="5AA7E75C" w14:textId="77777777" w:rsidR="001E406B" w:rsidRDefault="001E406B" w:rsidP="001E406B"/>
    <w:tbl>
      <w:tblPr>
        <w:tblW w:w="13260" w:type="dxa"/>
        <w:tblLook w:val="04A0" w:firstRow="1" w:lastRow="0" w:firstColumn="1" w:lastColumn="0" w:noHBand="0" w:noVBand="1"/>
      </w:tblPr>
      <w:tblGrid>
        <w:gridCol w:w="584"/>
        <w:gridCol w:w="1869"/>
        <w:gridCol w:w="620"/>
        <w:gridCol w:w="580"/>
        <w:gridCol w:w="680"/>
        <w:gridCol w:w="910"/>
        <w:gridCol w:w="976"/>
        <w:gridCol w:w="929"/>
        <w:gridCol w:w="1216"/>
        <w:gridCol w:w="960"/>
        <w:gridCol w:w="960"/>
        <w:gridCol w:w="960"/>
        <w:gridCol w:w="1216"/>
        <w:gridCol w:w="1216"/>
      </w:tblGrid>
      <w:tr w:rsidR="001E406B" w:rsidRPr="00927083" w14:paraId="18F4FBF0" w14:textId="77777777" w:rsidTr="00463B2B">
        <w:trPr>
          <w:trHeight w:val="440"/>
        </w:trPr>
        <w:tc>
          <w:tcPr>
            <w:tcW w:w="96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66397C6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DKI index</w:t>
            </w:r>
          </w:p>
        </w:tc>
        <w:tc>
          <w:tcPr>
            <w:tcW w:w="1820" w:type="dxa"/>
            <w:vMerge w:val="restart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5C28196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Anatomical location</w:t>
            </w:r>
          </w:p>
        </w:tc>
        <w:tc>
          <w:tcPr>
            <w:tcW w:w="188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F23EA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MNI coordinates</w:t>
            </w:r>
          </w:p>
        </w:tc>
        <w:tc>
          <w:tcPr>
            <w:tcW w:w="80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55B048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Cluster size</w:t>
            </w:r>
          </w:p>
        </w:tc>
        <w:tc>
          <w:tcPr>
            <w:tcW w:w="2780" w:type="dxa"/>
            <w:gridSpan w:val="3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C9AA2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Mean (standard deviation)</w:t>
            </w:r>
          </w:p>
        </w:tc>
        <w:tc>
          <w:tcPr>
            <w:tcW w:w="192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15E6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ANOVA</w:t>
            </w:r>
          </w:p>
        </w:tc>
        <w:tc>
          <w:tcPr>
            <w:tcW w:w="310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067A6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Post-hoc Bonferroni tests</w:t>
            </w:r>
          </w:p>
        </w:tc>
      </w:tr>
      <w:tr w:rsidR="001E406B" w:rsidRPr="00927083" w14:paraId="5C8758F0" w14:textId="77777777" w:rsidTr="00463B2B">
        <w:trPr>
          <w:trHeight w:val="1530"/>
        </w:trPr>
        <w:tc>
          <w:tcPr>
            <w:tcW w:w="96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971D540" w14:textId="77777777" w:rsidR="001E406B" w:rsidRPr="00927083" w:rsidRDefault="001E406B" w:rsidP="00907C12">
            <w:pPr>
              <w:widowControl/>
              <w:ind w:left="-166" w:right="-90"/>
              <w:jc w:val="left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1820" w:type="dxa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F0E9F0F" w14:textId="77777777" w:rsidR="001E406B" w:rsidRPr="00927083" w:rsidRDefault="001E406B" w:rsidP="00463B2B">
            <w:pPr>
              <w:widowControl/>
              <w:jc w:val="left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F9061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X</w:t>
            </w:r>
          </w:p>
        </w:tc>
        <w:tc>
          <w:tcPr>
            <w:tcW w:w="5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6BCC7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Y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8FD3D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Z</w:t>
            </w:r>
          </w:p>
        </w:tc>
        <w:tc>
          <w:tcPr>
            <w:tcW w:w="80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4BE9415" w14:textId="77777777" w:rsidR="001E406B" w:rsidRPr="00927083" w:rsidRDefault="001E406B" w:rsidP="00463B2B">
            <w:pPr>
              <w:widowControl/>
              <w:jc w:val="left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8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E43AD3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BD</w:t>
            </w:r>
          </w:p>
        </w:tc>
        <w:tc>
          <w:tcPr>
            <w:tcW w:w="8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558EAA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MDD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F2FC49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Healthy volunteers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94C0B9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F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B24F1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P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A906BE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BD versus MDD</w:t>
            </w:r>
          </w:p>
        </w:tc>
        <w:tc>
          <w:tcPr>
            <w:tcW w:w="10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187B118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BD ver</w:t>
            </w:r>
            <w:r>
              <w:rPr>
                <w:rFonts w:eastAsia="Times New Roman" w:cs="Times New Roman"/>
                <w:color w:val="000000"/>
                <w:kern w:val="0"/>
                <w:szCs w:val="24"/>
              </w:rPr>
              <w:t>s</w:t>
            </w: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us healthy volunteers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DA1A01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MDD versus healthy volunteers</w:t>
            </w:r>
          </w:p>
        </w:tc>
      </w:tr>
      <w:tr w:rsidR="001E406B" w:rsidRPr="00927083" w14:paraId="015B7C40" w14:textId="77777777" w:rsidTr="00463B2B">
        <w:trPr>
          <w:trHeight w:val="93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6BCD12" w14:textId="77777777" w:rsidR="001E406B" w:rsidRDefault="001E406B" w:rsidP="00907C12">
            <w:pPr>
              <w:widowControl/>
              <w:ind w:left="-166" w:right="-90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75A71C3A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M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F2E478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4F338BC3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Gray matter of the right inferior parietal lobe</w:t>
            </w:r>
          </w:p>
          <w:p w14:paraId="07858C36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2960BB5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F3278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1F40253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46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DFD5E3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781D66C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3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FD4101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00B39351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49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2736A3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6F67C52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5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029E58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2E8193A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736 (0.104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092C21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46EEC10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939 (0.101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6F4D75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58FB524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828 (0.10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90404A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04FF3034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8.6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E8DBC9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1C447DE5" w14:textId="77777777" w:rsidR="001E406B" w:rsidRPr="00927083" w:rsidRDefault="001E406B" w:rsidP="00907C12">
            <w:pPr>
              <w:widowControl/>
              <w:ind w:right="-43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9E85CC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7E7FA126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5617EF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5EE0D94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4</w:t>
            </w:r>
            <w:r>
              <w:rPr>
                <w:rFonts w:eastAsia="Times New Roman" w:cs="Times New Roman"/>
                <w:color w:val="000000"/>
                <w:kern w:val="0"/>
                <w:szCs w:val="24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FD68FD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7EB1AD8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04</w:t>
            </w:r>
          </w:p>
        </w:tc>
      </w:tr>
      <w:tr w:rsidR="001E406B" w:rsidRPr="00927083" w14:paraId="239173F9" w14:textId="77777777" w:rsidTr="00463B2B">
        <w:trPr>
          <w:trHeight w:val="93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BA5321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M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13F573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White matter of the right precentral gyrus</w:t>
            </w:r>
          </w:p>
          <w:p w14:paraId="78BC27A9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654A6FAF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AB7EF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22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3397C4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2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51E46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55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B38DE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19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58563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012 (0.089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EFB699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099 (0.086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3CDDC8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909 (0.088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14FF19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0.1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8B39D2" w14:textId="77777777" w:rsidR="001E406B" w:rsidRPr="00927083" w:rsidRDefault="001E406B" w:rsidP="00907C12">
            <w:pPr>
              <w:widowControl/>
              <w:ind w:right="-22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36220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1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C44061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0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E6C14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6BDCD07F" w14:textId="77777777" w:rsidTr="00463B2B">
        <w:trPr>
          <w:trHeight w:val="93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1ACD42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t>M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41207E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Left frontal periventricular white matter</w:t>
            </w:r>
          </w:p>
          <w:p w14:paraId="2E882823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3878A08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B4394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27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05725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4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014E6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25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2884A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23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74E07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933 (0.142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D4164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881 (0.138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66EAC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101 (0.141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4A618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9.2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8BAA6B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159DD1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84</w:t>
            </w:r>
            <w:r>
              <w:rPr>
                <w:rFonts w:eastAsia="Times New Roman" w:cs="Times New Roman"/>
                <w:color w:val="000000"/>
                <w:kern w:val="0"/>
                <w:szCs w:val="24"/>
              </w:rPr>
              <w:t>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5437B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0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E92FD4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1A3025C2" w14:textId="77777777" w:rsidTr="00463B2B">
        <w:trPr>
          <w:trHeight w:val="124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379B57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lastRenderedPageBreak/>
              <w:t>M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4F0E2F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White matter of the right frontal superior frontal gyrus</w:t>
            </w:r>
          </w:p>
          <w:p w14:paraId="7CDFCFAD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312F1F4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D0A5C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23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740D0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4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254BB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3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D69AD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76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FE677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868 (0.067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D53A9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914 (0.065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36A42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992 (0.066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4537F4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0.3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804ACE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C29F6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13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69C86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38C6D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02</w:t>
            </w:r>
          </w:p>
        </w:tc>
      </w:tr>
      <w:tr w:rsidR="001E406B" w:rsidRPr="00927083" w14:paraId="5180BD58" w14:textId="77777777" w:rsidTr="00463B2B">
        <w:trPr>
          <w:trHeight w:val="93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25312F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t>M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DCAA45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White matter of the right parietal lobe</w:t>
            </w:r>
          </w:p>
          <w:p w14:paraId="697CFCDE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7AFDCEC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F1907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36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40E54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4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A79A0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29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CBABFF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47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921FB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959 (0.076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D8882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994 (0.074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EC089F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119 (0.075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13AE68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0.6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167BF6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E5E5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517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95FE81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517EF9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4708ACC9" w14:textId="77777777" w:rsidTr="00463B2B">
        <w:trPr>
          <w:trHeight w:val="71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ECBD39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A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241D48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Left side of midbrain</w:t>
            </w:r>
          </w:p>
          <w:p w14:paraId="07842A60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745A68D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74A9E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11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A75DA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1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BFF1B6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18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A88F2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88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87F827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656</w:t>
            </w:r>
          </w:p>
          <w:p w14:paraId="624799C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>
              <w:rPr>
                <w:rFonts w:eastAsia="Times New Roman" w:cs="Times New Roman"/>
                <w:color w:val="000000"/>
                <w:kern w:val="0"/>
                <w:szCs w:val="24"/>
              </w:rPr>
              <w:t>(</w:t>
            </w: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75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E253AF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750 (0.073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B140DB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 xml:space="preserve">0.821 </w:t>
            </w:r>
            <w:r>
              <w:rPr>
                <w:rFonts w:eastAsia="Times New Roman" w:cs="Times New Roman"/>
                <w:color w:val="000000"/>
                <w:kern w:val="0"/>
                <w:szCs w:val="24"/>
              </w:rPr>
              <w:t>(</w:t>
            </w: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74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11FB2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0.5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DC1E92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8D8B0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0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1A4F2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5C327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12</w:t>
            </w:r>
          </w:p>
        </w:tc>
      </w:tr>
      <w:tr w:rsidR="001E406B" w:rsidRPr="00927083" w14:paraId="7234509B" w14:textId="77777777" w:rsidTr="00463B2B">
        <w:trPr>
          <w:trHeight w:val="71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D985A5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A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E8D0A0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Left putamen</w:t>
            </w:r>
          </w:p>
          <w:p w14:paraId="4798611E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3BD29151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181DACF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813FB8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25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76545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8DF63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8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2BF57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33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75EEAB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751 (0.081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51CE6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 xml:space="preserve">0.819 </w:t>
            </w:r>
            <w:r>
              <w:rPr>
                <w:rFonts w:eastAsia="Times New Roman" w:cs="Times New Roman"/>
                <w:color w:val="000000"/>
                <w:kern w:val="0"/>
                <w:szCs w:val="24"/>
              </w:rPr>
              <w:t>(</w:t>
            </w: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78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67BBF9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927 (0.080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A34401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9.49</w:t>
            </w:r>
            <w:r>
              <w:rPr>
                <w:rFonts w:eastAsia="Times New Roman" w:cs="Times New Roman"/>
                <w:color w:val="000000"/>
                <w:kern w:val="0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74C0A4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0F2B2B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47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F7F76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DBCC2B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4E49600C" w14:textId="77777777" w:rsidTr="00463B2B">
        <w:trPr>
          <w:trHeight w:val="124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0532FB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A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81BDF2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White matter of the right supramarginal gyrus</w:t>
            </w:r>
          </w:p>
          <w:p w14:paraId="6260C2EE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3523126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84FEF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36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36EB08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4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E3517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44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B85D74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8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E5F93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756 (0.065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969729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879 (0.063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31D431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796 (0.064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A61C8B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8.4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A1B193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262D44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A373E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23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A1410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04119A13" w14:textId="77777777" w:rsidTr="00463B2B">
        <w:trPr>
          <w:trHeight w:val="124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F67B68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t>A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E936D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White matter of the right frontal superior frontal gyrus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E901CF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7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F75524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8A11F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56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E0A41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59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042BB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884 (0.067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0E4478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891 (0.065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658C3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974 (0.066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C2043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6.6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275B03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DB570F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0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A7B38B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9F8DD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01</w:t>
            </w:r>
          </w:p>
        </w:tc>
      </w:tr>
      <w:tr w:rsidR="001E406B" w:rsidRPr="00927083" w14:paraId="76EE9C7C" w14:textId="77777777" w:rsidTr="00463B2B">
        <w:trPr>
          <w:trHeight w:val="93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506F05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lastRenderedPageBreak/>
              <w:t>A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BFE6EB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White matter of bilateral cingulate gyri</w:t>
            </w:r>
          </w:p>
          <w:p w14:paraId="270AA698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5EA5CF8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16BA9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8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002EA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2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0BB988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30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D954A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36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92222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652 (0.105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34F99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598 (0.102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575A36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771 (0.104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2CB35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7.2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E8F5C3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28F58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4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613FDF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0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DC2E7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0048F3A7" w14:textId="77777777" w:rsidTr="00463B2B">
        <w:trPr>
          <w:trHeight w:val="93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F62F6B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R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85FBB5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White matter of the right precentral gyrus</w:t>
            </w:r>
          </w:p>
          <w:p w14:paraId="5C160E71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5534EE06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C486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22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916FCF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2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7AFF0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54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95F36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3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A6893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330 (0.174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E9ABB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 xml:space="preserve">1.489 </w:t>
            </w:r>
            <w:r>
              <w:rPr>
                <w:rFonts w:eastAsia="Times New Roman" w:cs="Times New Roman"/>
                <w:color w:val="000000"/>
                <w:kern w:val="0"/>
                <w:szCs w:val="24"/>
              </w:rPr>
              <w:t>(</w:t>
            </w: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169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6D449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105 (0.172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ECA4F9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1.4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81E209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C95D98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27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186078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39A3A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0F2BC81C" w14:textId="77777777" w:rsidTr="00463B2B">
        <w:trPr>
          <w:trHeight w:val="93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B7EBF1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t>R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E33EB6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 xml:space="preserve">Left </w:t>
            </w:r>
            <w:proofErr w:type="spellStart"/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parahippocampal</w:t>
            </w:r>
            <w:proofErr w:type="spellEnd"/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 xml:space="preserve"> gyrus</w:t>
            </w:r>
          </w:p>
          <w:p w14:paraId="7BE9C33E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51F40B3F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60551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17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AE229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1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71A14B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17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459B2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7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5D158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827 (0.152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0EF1DF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88</w:t>
            </w:r>
            <w:r>
              <w:rPr>
                <w:rFonts w:eastAsia="Times New Roman" w:cs="Times New Roman"/>
                <w:color w:val="000000"/>
                <w:kern w:val="0"/>
                <w:szCs w:val="24"/>
              </w:rPr>
              <w:t>0</w:t>
            </w: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 xml:space="preserve"> (0.147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61C318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101 (0.150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86235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7.7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06C694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FCECE9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91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199BFB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 0.0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81D74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0AA0F5FA" w14:textId="77777777" w:rsidTr="00463B2B">
        <w:trPr>
          <w:trHeight w:val="124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A89871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t>R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ECD85A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Left supraventricular parietal white matter</w:t>
            </w:r>
          </w:p>
          <w:p w14:paraId="0434E278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7BE0CD0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6E25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24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C6A249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3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4CB3A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28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9494B6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5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19E6C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196 (0.312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B83AC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041 (0.302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B32116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463 (0.308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08FF1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7.7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2EF4BD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6FD944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44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EEE10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4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3C2694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4D5CFDAB" w14:textId="77777777" w:rsidTr="00463B2B">
        <w:trPr>
          <w:trHeight w:val="93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09351C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bookmarkStart w:id="1" w:name="RANGE!A17"/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RK</w:t>
            </w:r>
            <w:bookmarkEnd w:id="1"/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476356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White matter of the right precentral gyrus</w:t>
            </w:r>
          </w:p>
          <w:p w14:paraId="15BAD73A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3BDF7EA6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0A7116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22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A1171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2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0056E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54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2AB9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3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4CB6B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330 (0.174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0B3B3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489 (0.169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EB7C8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105 (0.172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1629A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1.4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49C6BC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5A01E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27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089C9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6C2F3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2E8E1BAE" w14:textId="77777777" w:rsidTr="00463B2B">
        <w:trPr>
          <w:trHeight w:val="93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7C600B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MD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7D2E15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 xml:space="preserve">Gray matter of the </w:t>
            </w:r>
            <w:proofErr w:type="gramStart"/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right  precuneus</w:t>
            </w:r>
            <w:proofErr w:type="gramEnd"/>
          </w:p>
          <w:p w14:paraId="3E5DBC49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0D228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8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F14424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5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D00966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64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054C5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6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4DBD74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666 (0.264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69F8E8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191 (0.256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7EE089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511 (0.261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788BD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0.0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986C33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7BBED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55F20F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27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34181F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01</w:t>
            </w:r>
          </w:p>
        </w:tc>
      </w:tr>
      <w:tr w:rsidR="001E406B" w:rsidRPr="00927083" w14:paraId="79E6EA0D" w14:textId="77777777" w:rsidTr="00463B2B">
        <w:trPr>
          <w:trHeight w:val="62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C8A174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lastRenderedPageBreak/>
              <w:t>MD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E69E4E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Gray matter of bilateral cunei</w:t>
            </w:r>
          </w:p>
          <w:p w14:paraId="4553F4E5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40E6D7DF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F46851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8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52D141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8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327EC1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30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35B1A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28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ECC068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434 (0.223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9E623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157 (0.217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2A014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486 (0.221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8047A6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1.19</w:t>
            </w:r>
            <w:r>
              <w:rPr>
                <w:rFonts w:eastAsia="Times New Roman" w:cs="Times New Roman"/>
                <w:color w:val="000000"/>
                <w:kern w:val="0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49AE5B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B2A71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0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BFC7A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00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5B76B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2F922EBF" w14:textId="77777777" w:rsidTr="00463B2B">
        <w:trPr>
          <w:trHeight w:val="10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ADFA2C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t>MD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6330CA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White matter of the left paracentral lobule</w:t>
            </w:r>
          </w:p>
          <w:p w14:paraId="4B53A82C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6367845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4BD339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8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F2E33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3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04511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67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A8709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9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F5483F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46</w:t>
            </w:r>
            <w:r>
              <w:rPr>
                <w:rFonts w:eastAsia="Times New Roman" w:cs="Times New Roman"/>
                <w:color w:val="000000"/>
                <w:kern w:val="0"/>
                <w:szCs w:val="24"/>
              </w:rPr>
              <w:t>0</w:t>
            </w: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 xml:space="preserve"> (0.282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E173A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307 (0.273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1D99B1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751 (0.279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9DE99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8.5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178BAA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55E6FB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33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8AE614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1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A95E44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6FF9E6D2" w14:textId="77777777" w:rsidTr="00463B2B">
        <w:trPr>
          <w:trHeight w:val="128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181946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t>MD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8E5BA3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White matter of the left cingulate gyrus</w:t>
            </w:r>
          </w:p>
          <w:p w14:paraId="315E4173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0801AC5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3CB3EF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15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CFB21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1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F0D7A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30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8E08B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0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F0652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2.196 (0.627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64CCB4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2.388 (0.608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0DD8D4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532 (0.621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4402C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5.7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2B43E4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D8532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0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F9CF89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1</w:t>
            </w:r>
            <w:r>
              <w:rPr>
                <w:rFonts w:eastAsia="Times New Roman" w:cs="Times New Roman"/>
                <w:color w:val="000000"/>
                <w:kern w:val="0"/>
                <w:szCs w:val="24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9B9D99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65A37B03" w14:textId="77777777" w:rsidTr="00463B2B">
        <w:trPr>
          <w:trHeight w:val="93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190A3C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t>MD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AA9B0E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White matter of the left orbital gyrus</w:t>
            </w:r>
          </w:p>
          <w:p w14:paraId="640B3A35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1DC4E018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D5AE38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34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896858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2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74D52F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11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231E0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78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44B87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611 (0.293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6625C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544 (0.284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C3BD4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238 (0.290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41F86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6.3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E47C69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85A9E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0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D4C48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0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83A02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05</w:t>
            </w:r>
          </w:p>
        </w:tc>
      </w:tr>
      <w:tr w:rsidR="001E406B" w:rsidRPr="00927083" w14:paraId="2023A58C" w14:textId="77777777" w:rsidTr="00463B2B">
        <w:trPr>
          <w:trHeight w:val="93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B31E8C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t>MD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A7AF63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White matter of the left middle temporal gyrus</w:t>
            </w:r>
          </w:p>
          <w:p w14:paraId="09002A3B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6660D4E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D56A7B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61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62B71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1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17C9D9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7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A75C6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56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90BBB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120 (0.137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7DAB86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161 (0.132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2A2A4B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979 (0.135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A54754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5.7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AE3150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A6B50F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0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7CE8F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1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028134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4077675A" w14:textId="77777777" w:rsidTr="00463B2B">
        <w:trPr>
          <w:trHeight w:val="93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92B6CA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t>MD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7B2F70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White matter of the right cingulate gyrus</w:t>
            </w:r>
          </w:p>
          <w:p w14:paraId="0DD79D2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B597BF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3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8B5068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2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986D56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30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A767F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6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4D3664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998 (0.636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2C803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2.34</w:t>
            </w:r>
            <w:r>
              <w:rPr>
                <w:rFonts w:eastAsia="Times New Roman" w:cs="Times New Roman"/>
                <w:color w:val="000000"/>
                <w:kern w:val="0"/>
                <w:szCs w:val="24"/>
              </w:rPr>
              <w:t>0</w:t>
            </w: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 xml:space="preserve"> (0.616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403279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49</w:t>
            </w:r>
            <w:r>
              <w:rPr>
                <w:rFonts w:eastAsia="Times New Roman" w:cs="Times New Roman"/>
                <w:color w:val="000000"/>
                <w:kern w:val="0"/>
                <w:szCs w:val="24"/>
              </w:rPr>
              <w:t>0</w:t>
            </w: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 xml:space="preserve"> (0.629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DD1A1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6.0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3F68F4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AA4F1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34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A97908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3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94E08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6DCE6006" w14:textId="77777777" w:rsidTr="00463B2B">
        <w:trPr>
          <w:trHeight w:val="124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C4B146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lastRenderedPageBreak/>
              <w:t>MD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D1B281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White matter of the right medial orbital frontal gyrus</w:t>
            </w:r>
          </w:p>
          <w:p w14:paraId="42B9E42B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70730F46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1DDF7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4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13064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5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E51CD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7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90941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28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8EE9D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093 (0.080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AE882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082 (0.077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A9CA81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951 (0.079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CAB99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9.7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3F9486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31C67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0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9707A9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0DCF16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58316AD8" w14:textId="77777777" w:rsidTr="00463B2B">
        <w:trPr>
          <w:trHeight w:val="155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46A8A3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t>MD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C042C4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White matter of the triangular part of the right inferior frontal gyrus</w:t>
            </w:r>
          </w:p>
          <w:p w14:paraId="20CE32F8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21861EC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58559F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52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D9829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74904F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24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D10748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8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11342B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175 (0.147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0B156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288 (0.142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40408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040 (0.145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F8FC9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1.5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FE5258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A9C3A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7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C299C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4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93550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58068156" w14:textId="77777777" w:rsidTr="00463B2B">
        <w:trPr>
          <w:trHeight w:val="62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DCCBFD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t>MD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8A9BDB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Right side of pons</w:t>
            </w:r>
          </w:p>
          <w:p w14:paraId="7789C63F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7B8746B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B19136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8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1C8249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1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BEF0C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27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28D0D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6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E0EFA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2.205 (0.475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566C7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2.098 (0.461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8C4E7F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543 (0.470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AC5798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7.3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A94CFD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FB7FE6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0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6642F1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22EDB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02</w:t>
            </w:r>
          </w:p>
        </w:tc>
      </w:tr>
      <w:tr w:rsidR="001E406B" w:rsidRPr="00927083" w14:paraId="1A4E1A29" w14:textId="77777777" w:rsidTr="00463B2B">
        <w:trPr>
          <w:trHeight w:val="93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9CA3D3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t>AD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45987C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White matter of the left cingulate gyrus</w:t>
            </w:r>
          </w:p>
          <w:p w14:paraId="38F7CE26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15AC607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FCCAB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10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F86A2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1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0E089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30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6BF38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67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69585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3.037 (0.723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6E7EC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3.156 (0.701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01B61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2.227 (0.715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B258A1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4.7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FF0A02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2FA966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0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826A2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0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2F0136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171E62E9" w14:textId="77777777" w:rsidTr="00463B2B">
        <w:trPr>
          <w:trHeight w:val="124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4E4A72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t>AD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AD00D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Gray matter of the left medial orbital frontal gyrus</w:t>
            </w:r>
          </w:p>
          <w:p w14:paraId="2F5C7E5B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0A6837D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31D65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4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F9A9A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6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EDDC16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10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20F3D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6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381DC9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446 (0.190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DB70D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350 (0.184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8523F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167 (0.188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C1096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1.2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9386DF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A9DE8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41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CB69EB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AB13AB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11</w:t>
            </w:r>
          </w:p>
        </w:tc>
      </w:tr>
      <w:tr w:rsidR="001E406B" w:rsidRPr="00927083" w14:paraId="7042B557" w14:textId="77777777" w:rsidTr="00463B2B">
        <w:trPr>
          <w:trHeight w:val="93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C54BAE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lastRenderedPageBreak/>
              <w:t>AD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F50D2E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White matter of the right medial frontal gyrus</w:t>
            </w:r>
          </w:p>
          <w:p w14:paraId="4E0775AD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0F3A512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472C5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8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7BE44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5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F19B9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8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EAA5E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4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EA812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301 (0.106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699BE6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306 (0.103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8E7B28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124 (0.105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1774A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7.4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E27983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5C90C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0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2BC5C4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4EBA0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06FB7BF1" w14:textId="77777777" w:rsidTr="00463B2B">
        <w:trPr>
          <w:trHeight w:val="93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33C9E9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AD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D5BA80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Gray matter of the right precuneus</w:t>
            </w:r>
          </w:p>
          <w:p w14:paraId="05608596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62F19119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58627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6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C66F2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5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A2478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64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9E5676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5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67DFF6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808 (0.267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0793D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333 (0.259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BF9724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654 (0.265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16199F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0.36</w:t>
            </w:r>
            <w:r>
              <w:rPr>
                <w:rFonts w:eastAsia="Times New Roman" w:cs="Times New Roman"/>
                <w:color w:val="000000"/>
                <w:kern w:val="0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E19E90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8CBDD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 0.00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5B146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29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29A71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01</w:t>
            </w:r>
          </w:p>
        </w:tc>
      </w:tr>
      <w:tr w:rsidR="001E406B" w:rsidRPr="00927083" w14:paraId="29DBB945" w14:textId="77777777" w:rsidTr="00463B2B">
        <w:trPr>
          <w:trHeight w:val="62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CE7F93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AD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011EFE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Gray matter of bilateral cunei</w:t>
            </w:r>
          </w:p>
          <w:p w14:paraId="370EC207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4C36528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08993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6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EA0E0B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8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29B80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26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84C984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27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33ADF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551 (0.209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A67F0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305 (0.203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6316E9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602 (0.207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72E8D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1.1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5B9E95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DF741F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0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76B9B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00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C0070F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630A07EB" w14:textId="77777777" w:rsidTr="00463B2B">
        <w:trPr>
          <w:trHeight w:val="93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5F5857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t>AD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CCFE5C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White matter of the left precuneus</w:t>
            </w:r>
          </w:p>
          <w:p w14:paraId="3C46F9E5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09EDA461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C7DD1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10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7918D1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4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B9C798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70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2AD881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1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C08EE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563 (0.266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360231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398 (0.258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FECAF8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832 (0.264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BD7CA4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8.5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634C4F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735D6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21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D2DEB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1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B6989F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64394BCF" w14:textId="77777777" w:rsidTr="00463B2B">
        <w:trPr>
          <w:trHeight w:val="62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DE9B64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t>AD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FBF6B7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Left putamen</w:t>
            </w:r>
          </w:p>
          <w:p w14:paraId="5D348479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42CB066D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01C25B31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31273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24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BB3118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573FB6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33E25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77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7FDAE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033 (0.096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FED1C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058 (0.093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C36A5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164 (0.095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D315F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8.0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FDC14D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ED7F64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0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3CDFB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5E644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03</w:t>
            </w:r>
          </w:p>
        </w:tc>
      </w:tr>
      <w:tr w:rsidR="001E406B" w:rsidRPr="00927083" w14:paraId="371ECB60" w14:textId="77777777" w:rsidTr="00463B2B">
        <w:trPr>
          <w:trHeight w:val="93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1E4382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t>AD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1076A4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White matter of the right precentral gyrus</w:t>
            </w:r>
          </w:p>
          <w:p w14:paraId="13A4560F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22864741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685F3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30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1A3361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2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31B4A8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70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EC4F26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78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A5458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488 (0.229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6985B8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396 (0.222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3B9B5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752 (0.227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C42F7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6.7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5E3C59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3E2B26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71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0A44B8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0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FB209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26CD1A63" w14:textId="77777777" w:rsidTr="00463B2B">
        <w:trPr>
          <w:trHeight w:val="62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6CFF63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RD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8E46D0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Gray matter of left cuneus</w:t>
            </w:r>
          </w:p>
          <w:p w14:paraId="283F8F34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5784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3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C368E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8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9D039F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30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A0B51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7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50146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564 (0.280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2AFC7F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213 (0.272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25688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567 (0.277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270AEF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0.2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DB4626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1ED2A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0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8543D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97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89494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6CCCEF67" w14:textId="77777777" w:rsidTr="00463B2B">
        <w:trPr>
          <w:trHeight w:val="62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7A2088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lastRenderedPageBreak/>
              <w:t>RD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3ECFB5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Gray matter of right precuneus</w:t>
            </w:r>
          </w:p>
          <w:p w14:paraId="59B32579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48B1812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B57C9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8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7A174F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5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DCF2B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64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59099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6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D2946B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603 (0.266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94922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120 (0.258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B8C939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443 (0.26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0C79BB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9.9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A6D599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5D202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 0.00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A8572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8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2385B4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75F11CF7" w14:textId="77777777" w:rsidTr="00463B2B">
        <w:trPr>
          <w:trHeight w:val="62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093849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RD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C0F15B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Gray matter of right cuneus</w:t>
            </w:r>
          </w:p>
          <w:p w14:paraId="45F809AC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5797EE9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A9E2C9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2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6E2C7B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8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D6771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31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661E1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9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9D092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311 (0.235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7440B6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042 (0.228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E3343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386 (0.23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56573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9.8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5C3517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6D8CF8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0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C5E93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35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911576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14D21EE6" w14:textId="77777777" w:rsidTr="00463B2B">
        <w:trPr>
          <w:trHeight w:val="62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F12C69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RD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419B92" w14:textId="795B1178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Right Culmen</w:t>
            </w:r>
          </w:p>
          <w:p w14:paraId="37FA31AA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145029BE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625E0F79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8490A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5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AE9F5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5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231DA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12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34615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87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85F9E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479 (0.251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D0E37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288 (0.243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B3302F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594 (0.248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4C60C1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8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28923E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7F555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2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F9344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18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5793E9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29FD18CE" w14:textId="77777777" w:rsidTr="00463B2B">
        <w:trPr>
          <w:trHeight w:val="124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F81B72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t>RD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41BF9A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White matter of the left paracentral lobule</w:t>
            </w:r>
          </w:p>
          <w:p w14:paraId="6D6052F4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235B5CF1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095E99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8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7ECD48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3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95F164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67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5A569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8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B8500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419 (0.285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2AB0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274 (0.276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C72161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718 (0.282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583BCF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8.6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FB6F88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F28D7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13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2B19D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0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8B9C6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7735CCDB" w14:textId="77777777" w:rsidTr="00463B2B">
        <w:trPr>
          <w:trHeight w:val="93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AD5F97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t>RD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390C02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White matter of the left cingulate gyrus</w:t>
            </w:r>
          </w:p>
          <w:p w14:paraId="3A8E6EC9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053CE87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AFEA9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16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C75AE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1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F724A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30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4651F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1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C26FA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848 (0.591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414E9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2.070 (0.573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713EF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243 (0.585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8A4FF8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6.2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2AB1B0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EF898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27</w:t>
            </w:r>
            <w:r>
              <w:rPr>
                <w:rFonts w:eastAsia="Times New Roman" w:cs="Times New Roman"/>
                <w:color w:val="000000"/>
                <w:kern w:val="0"/>
                <w:szCs w:val="24"/>
              </w:rPr>
              <w:t>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7CAD2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0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0C9826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2</w:t>
            </w:r>
          </w:p>
        </w:tc>
      </w:tr>
      <w:tr w:rsidR="001E406B" w:rsidRPr="00927083" w14:paraId="21E5217F" w14:textId="77777777" w:rsidTr="00463B2B">
        <w:trPr>
          <w:trHeight w:val="93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00F2B4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t>RD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6BDB0D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White matter of the left orbital gyrus</w:t>
            </w:r>
          </w:p>
          <w:p w14:paraId="3DBF5EA2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719E4FA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63B674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33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5B5DE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2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2D3D21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11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8F044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9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A3600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497 (0.284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A880C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431 (0.275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622D8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127 (0.281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78C9C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6.58</w:t>
            </w:r>
            <w:r>
              <w:rPr>
                <w:rFonts w:eastAsia="Times New Roman" w:cs="Times New Roman"/>
                <w:color w:val="000000"/>
                <w:kern w:val="0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E22412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8EB0A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49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1B3ED9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46D84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01</w:t>
            </w:r>
          </w:p>
        </w:tc>
      </w:tr>
      <w:tr w:rsidR="001E406B" w:rsidRPr="00927083" w14:paraId="33D986A7" w14:textId="77777777" w:rsidTr="00463B2B">
        <w:trPr>
          <w:trHeight w:val="93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42D409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t>RD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CD416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White matter of the left middle temporal gyrus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51CD21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61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3728E1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1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281AE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7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9DD21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56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92581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050 (0.144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4AFF24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097 (0.140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2AE12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908 (0.14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0D0756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5.5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DF4A7A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391B29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337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D3E2D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0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B3128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0367010C" w14:textId="77777777" w:rsidTr="00463B2B">
        <w:trPr>
          <w:trHeight w:val="94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0F7974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lastRenderedPageBreak/>
              <w:t>RD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B3273D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Right side of midbrain</w:t>
            </w:r>
          </w:p>
          <w:p w14:paraId="02F52FA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328B2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0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118E26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1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8701A6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19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571FD6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7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6D291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654 (0.307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CF053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628 (0.297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08EEEB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194 (0.30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C28D9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0.9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BE494C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0EBCF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80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74B0E4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B2EE2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2F6ED85A" w14:textId="77777777" w:rsidTr="00463B2B">
        <w:trPr>
          <w:trHeight w:val="93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9FE9BA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t>RD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6392C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White matter of the right cingulate gyrus</w:t>
            </w:r>
          </w:p>
          <w:p w14:paraId="4B5C1417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267B9EA8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8266E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3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B1830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2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FC93D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30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C1438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7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494FE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672 (0.608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8AA53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2.000 (0.590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F1CC9B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178 (0.602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434009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6.2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FC5810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CB198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11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9F475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2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8041F4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351C4F0D" w14:textId="77777777" w:rsidTr="00463B2B">
        <w:trPr>
          <w:trHeight w:val="93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6EBCB3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t>RD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4A0E39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White matter of the right superior frontal gyrus</w:t>
            </w:r>
          </w:p>
          <w:p w14:paraId="55106976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71AABC04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FBD1B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5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A9922F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5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59BEB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6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F70BD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28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8DF866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977 (0.078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7F51F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959 (0.076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77BE28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835 (0.077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C6C711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8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CFBC68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7BA47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48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615C66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226F8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199E8558" w14:textId="77777777" w:rsidTr="00463B2B">
        <w:trPr>
          <w:trHeight w:val="62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117F7D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t>F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54A91D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Left hippocampus</w:t>
            </w:r>
          </w:p>
          <w:p w14:paraId="46E89B0C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6490E93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4F8BE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16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B68A69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E8BD2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18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AD674B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17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609844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187 (0.039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BE317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197 (0.038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7C3DA8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258 (0.039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561BF1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0.8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7AB216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0EBF0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47</w:t>
            </w:r>
            <w:r>
              <w:rPr>
                <w:rFonts w:eastAsia="Times New Roman" w:cs="Times New Roman"/>
                <w:color w:val="000000"/>
                <w:kern w:val="0"/>
                <w:szCs w:val="24"/>
              </w:rPr>
              <w:t>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C40D0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34549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15A31397" w14:textId="77777777" w:rsidTr="00463B2B">
        <w:trPr>
          <w:trHeight w:val="124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6E3BEF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t>F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FE3E28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Left supraventricular frontal white matter</w:t>
            </w:r>
          </w:p>
          <w:p w14:paraId="30A34199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021865D9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07F27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19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ECFD99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1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C99CA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33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8B130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3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669A89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291 (0.060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436F2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259 (0.058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0CCDD1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358 (0.059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4094C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8.9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99806D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E0842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11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39B81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0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58E70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5D184437" w14:textId="77777777" w:rsidTr="00463B2B">
        <w:trPr>
          <w:trHeight w:val="62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3355DB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t>F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718FC5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Left frontal white matter</w:t>
            </w:r>
          </w:p>
          <w:p w14:paraId="47A550E8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2C1DB40B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90C2B8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32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8AD39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2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E39A39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14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A0653B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7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58713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132 (0.036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FAEF5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140 (0.035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BDB41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179 (0.035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B22F5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7.0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CE1E47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6C5A31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5</w:t>
            </w:r>
            <w:r>
              <w:rPr>
                <w:rFonts w:eastAsia="Times New Roman" w:cs="Times New Roman"/>
                <w:color w:val="000000"/>
                <w:kern w:val="0"/>
                <w:szCs w:val="24"/>
              </w:rPr>
              <w:t>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CCDFD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B342D9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01</w:t>
            </w:r>
          </w:p>
        </w:tc>
      </w:tr>
      <w:tr w:rsidR="001E406B" w:rsidRPr="00927083" w14:paraId="2C2BA415" w14:textId="77777777" w:rsidTr="00463B2B">
        <w:trPr>
          <w:trHeight w:val="93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FDD377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t>F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63BC5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White matter of the left rectal gyrus</w:t>
            </w:r>
          </w:p>
          <w:p w14:paraId="4E4FCF9B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66DC3B6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DF02C8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lastRenderedPageBreak/>
              <w:t>-6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7A86E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4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951F8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22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E699D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6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A992B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123 (0.023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6F6C98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131 (0.022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A600DF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161 (0.022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7C5C4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1.6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EDE863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F905D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33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60F35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638D2B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7248EFB4" w14:textId="77777777" w:rsidTr="00463B2B">
        <w:trPr>
          <w:trHeight w:val="62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427DF7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t>F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E73963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Right uncus</w:t>
            </w:r>
          </w:p>
          <w:p w14:paraId="57913779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7909F2BF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0DB288C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3598F4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1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3982A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1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557151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25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E922E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18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ED59D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221 (0.030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9BE64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229 (0.029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DEB8A4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287 (0.030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5E4CE9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7.8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B95E9C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6F69F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447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4082F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ED28F4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4F548AD5" w14:textId="77777777" w:rsidTr="00463B2B">
        <w:trPr>
          <w:trHeight w:val="93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0CF23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t>F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B77091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White matter of the right superior frontal gyrus</w:t>
            </w:r>
          </w:p>
          <w:p w14:paraId="34665872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555BEB39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5BD36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7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CB081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03229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47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53D85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4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9EA23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340 (0.032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C235C8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359 (0.031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9601A9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412 (0.032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CA9F96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4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592C9D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1144E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9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8CF86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237BE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54DA3BD7" w14:textId="77777777" w:rsidTr="00463B2B">
        <w:trPr>
          <w:trHeight w:val="62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5EDF46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t>F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A86EB9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Right frontal white matter</w:t>
            </w:r>
          </w:p>
          <w:p w14:paraId="23AC976F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2F3A4A34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3D6E4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24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BD6FC4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3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758C5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8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95D32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5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D24839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266 (0 .032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29905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285 (0.033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9441F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329 (0.032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B25B38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3.3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6254AD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5748CF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9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9136D9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F1C9DF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03F156BA" w14:textId="77777777" w:rsidTr="00463B2B">
        <w:trPr>
          <w:trHeight w:val="71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367A0D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t>KF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F5217B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Left temporal white matter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1266F1" w14:textId="35BA2D38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</w:t>
            </w:r>
            <w:r>
              <w:rPr>
                <w:rFonts w:eastAsia="Times New Roman" w:cs="Times New Roman"/>
                <w:color w:val="000000"/>
                <w:kern w:val="0"/>
                <w:szCs w:val="24"/>
              </w:rPr>
              <w:t>40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03FDBE" w14:textId="4265844D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>
              <w:rPr>
                <w:rFonts w:eastAsia="Times New Roman" w:cs="Times New Roman"/>
                <w:color w:val="000000"/>
                <w:kern w:val="0"/>
                <w:szCs w:val="24"/>
              </w:rPr>
              <w:t>-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2A6C30" w14:textId="4B915856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</w:t>
            </w:r>
            <w:r>
              <w:rPr>
                <w:rFonts w:eastAsia="Times New Roman" w:cs="Times New Roman"/>
                <w:color w:val="000000"/>
                <w:kern w:val="0"/>
                <w:szCs w:val="24"/>
              </w:rPr>
              <w:t>43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856B8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78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B81DF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 xml:space="preserve">0.515 </w:t>
            </w:r>
            <w:r w:rsidRPr="00927083">
              <w:rPr>
                <w:rFonts w:ascii="游ゴシック" w:eastAsia="游ゴシック" w:hAnsi="游ゴシック" w:cs="Times New Roman" w:hint="eastAsia"/>
                <w:color w:val="000000"/>
                <w:kern w:val="0"/>
                <w:szCs w:val="24"/>
              </w:rPr>
              <w:t>(</w:t>
            </w: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73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3221D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 xml:space="preserve">0.545 </w:t>
            </w:r>
            <w:r w:rsidRPr="00927083">
              <w:rPr>
                <w:rFonts w:ascii="游ゴシック" w:eastAsia="游ゴシック" w:hAnsi="游ゴシック" w:cs="Times New Roman" w:hint="eastAsia"/>
                <w:color w:val="000000"/>
                <w:kern w:val="0"/>
                <w:szCs w:val="24"/>
              </w:rPr>
              <w:t>(</w:t>
            </w: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71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4979D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 xml:space="preserve">0.653 </w:t>
            </w:r>
            <w:r w:rsidRPr="00927083">
              <w:rPr>
                <w:rFonts w:ascii="游ゴシック" w:eastAsia="游ゴシック" w:hAnsi="游ゴシック" w:cs="Times New Roman" w:hint="eastAsia"/>
                <w:color w:val="000000"/>
                <w:kern w:val="0"/>
                <w:szCs w:val="24"/>
              </w:rPr>
              <w:t>(</w:t>
            </w: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72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D5130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8.9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834DD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20A7A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65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CD63D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7B8D88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159A9AB7" w14:textId="77777777" w:rsidTr="00463B2B">
        <w:trPr>
          <w:trHeight w:val="93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98D983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KF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DD5C6A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White matter of the right superior frontal gyrus</w:t>
            </w:r>
          </w:p>
          <w:p w14:paraId="3D2F48F1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5A0E17E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B79DE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21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32A95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96A446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45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290A7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507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8251F1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533 (0.034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8E499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 xml:space="preserve">0.57 </w:t>
            </w:r>
            <w:r w:rsidRPr="00927083">
              <w:rPr>
                <w:rFonts w:ascii="游ゴシック" w:eastAsia="游ゴシック" w:hAnsi="游ゴシック" w:cs="Times New Roman" w:hint="eastAsia"/>
                <w:color w:val="000000"/>
                <w:kern w:val="0"/>
                <w:szCs w:val="24"/>
              </w:rPr>
              <w:t>(</w:t>
            </w: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33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A9104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641 (0.034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E31E8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24.0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17290A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8E323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0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280ED8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CE18C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1978219A" w14:textId="77777777" w:rsidTr="00463B2B">
        <w:trPr>
          <w:trHeight w:val="93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2E1181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t>KF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627673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White matter of the right cingulate gyrus</w:t>
            </w:r>
          </w:p>
          <w:p w14:paraId="75670BE4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0D401C3F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885E7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3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9C3924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2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49127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31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571B48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397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BE52C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517 (0.052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7A69E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453 (0.051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3E3D1B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563 (0.052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BAFB64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4.1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4B0937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AD4D4F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7BB0B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4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37D87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0E8CF161" w14:textId="77777777" w:rsidTr="00463B2B">
        <w:trPr>
          <w:trHeight w:val="93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ADD8A7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lastRenderedPageBreak/>
              <w:t>KF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5D51FE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Right inferior frontal operculum</w:t>
            </w:r>
          </w:p>
          <w:p w14:paraId="4F1F3026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7A870874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5C448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41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BCADC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2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64805F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8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9D6966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68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E119F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429 (0.064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ADDD24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369 (0.062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0981B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500 (0.064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C17EC8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1.5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296E76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7F7A5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2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85FEE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0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91AC5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072F12BE" w14:textId="77777777" w:rsidTr="00463B2B">
        <w:trPr>
          <w:trHeight w:val="62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14C811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t>KF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4C05FF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Left hippocampus</w:t>
            </w:r>
          </w:p>
          <w:p w14:paraId="278EEEF7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31723FB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031BF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15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55577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1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09E7B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17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0B561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76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F3491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472 (0.070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48A85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438 (0.068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6DE98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561 (0.069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A5433B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0.2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10D7B8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308AE8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457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4DB0B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80119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397C6ED7" w14:textId="77777777" w:rsidTr="00463B2B">
        <w:trPr>
          <w:trHeight w:val="62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EEAA83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t>KF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1032DD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Left insular white matter</w:t>
            </w:r>
          </w:p>
          <w:p w14:paraId="167C28DF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3438ABA9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1E3228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33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77187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2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F2C22F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9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1051F4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5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24BF0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398 (0.080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C2458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416 (0.077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F1B318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52 (0.079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7066E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7.5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2874D3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16926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0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FA50E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FE9A9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12DA756C" w14:textId="77777777" w:rsidTr="00463B2B">
        <w:trPr>
          <w:trHeight w:val="62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B4F07D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t>KF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7AE911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Left temporal white matter</w:t>
            </w:r>
          </w:p>
          <w:p w14:paraId="3B4BFC2E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6D1643BB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3140AB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35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8A8A9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F435C6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30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BFC220" w14:textId="21F6B755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>
              <w:rPr>
                <w:rFonts w:eastAsia="Times New Roman" w:cs="Times New Roman"/>
                <w:color w:val="000000"/>
                <w:kern w:val="0"/>
                <w:szCs w:val="24"/>
              </w:rPr>
              <w:t>9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870D41" w14:textId="1424A416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5</w:t>
            </w:r>
            <w:r>
              <w:rPr>
                <w:rFonts w:eastAsia="Times New Roman" w:cs="Times New Roman"/>
                <w:color w:val="000000"/>
                <w:kern w:val="0"/>
                <w:szCs w:val="24"/>
              </w:rPr>
              <w:t>58</w:t>
            </w: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 xml:space="preserve"> (0.0</w:t>
            </w:r>
            <w:r>
              <w:rPr>
                <w:rFonts w:eastAsia="Times New Roman" w:cs="Times New Roman"/>
                <w:color w:val="000000"/>
                <w:kern w:val="0"/>
                <w:szCs w:val="24"/>
              </w:rPr>
              <w:t>59</w:t>
            </w: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146954" w14:textId="0992D4EA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</w:t>
            </w:r>
            <w:r>
              <w:rPr>
                <w:rFonts w:eastAsia="Times New Roman" w:cs="Times New Roman"/>
                <w:color w:val="000000"/>
                <w:kern w:val="0"/>
                <w:szCs w:val="24"/>
              </w:rPr>
              <w:t>613</w:t>
            </w: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 xml:space="preserve"> (0.0</w:t>
            </w:r>
            <w:r>
              <w:rPr>
                <w:rFonts w:eastAsia="Times New Roman" w:cs="Times New Roman"/>
                <w:color w:val="000000"/>
                <w:kern w:val="0"/>
                <w:szCs w:val="24"/>
              </w:rPr>
              <w:t>57</w:t>
            </w: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1998F4" w14:textId="2C634BEE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6</w:t>
            </w:r>
            <w:r>
              <w:rPr>
                <w:rFonts w:eastAsia="Times New Roman" w:cs="Times New Roman"/>
                <w:color w:val="000000"/>
                <w:kern w:val="0"/>
                <w:szCs w:val="24"/>
              </w:rPr>
              <w:t>84</w:t>
            </w: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 xml:space="preserve"> (0.0</w:t>
            </w:r>
            <w:r>
              <w:rPr>
                <w:rFonts w:eastAsia="Times New Roman" w:cs="Times New Roman"/>
                <w:color w:val="000000"/>
                <w:kern w:val="0"/>
                <w:szCs w:val="24"/>
              </w:rPr>
              <w:t>59</w:t>
            </w: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0D8F86" w14:textId="7864C6D2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>
              <w:rPr>
                <w:rFonts w:eastAsia="Times New Roman" w:cs="Times New Roman"/>
                <w:color w:val="000000"/>
                <w:kern w:val="0"/>
                <w:szCs w:val="24"/>
              </w:rPr>
              <w:t>10.9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47DB14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AC481B" w14:textId="4D2C4C91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</w:t>
            </w:r>
            <w:r>
              <w:rPr>
                <w:rFonts w:eastAsia="Times New Roman" w:cs="Times New Roman"/>
                <w:color w:val="000000"/>
                <w:kern w:val="0"/>
                <w:szCs w:val="24"/>
              </w:rPr>
              <w:t>02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573CB4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C099D5" w14:textId="37822E45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01</w:t>
            </w:r>
          </w:p>
        </w:tc>
      </w:tr>
      <w:tr w:rsidR="001E406B" w:rsidRPr="00927083" w14:paraId="1C335AA6" w14:textId="77777777" w:rsidTr="00463B2B">
        <w:trPr>
          <w:trHeight w:val="993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D75912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t>KF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80E128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Right thalamus</w:t>
            </w:r>
          </w:p>
          <w:p w14:paraId="744A784C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67F5E15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D37A09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4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FD8F8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1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77E2DF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2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473AB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8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A5213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664 (0.045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F798B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671 (0.043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AB643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737 (0.044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2FD4B1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8.4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FF4DF5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5EB10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0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BA51A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DB5406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44842A2C" w14:textId="77777777" w:rsidTr="00463B2B">
        <w:trPr>
          <w:trHeight w:val="93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295E81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t>KF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1B70A7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 xml:space="preserve">Right </w:t>
            </w:r>
            <w:proofErr w:type="spellStart"/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parahi</w:t>
            </w:r>
            <w:r>
              <w:rPr>
                <w:rFonts w:eastAsia="Times New Roman" w:cs="Times New Roman"/>
                <w:color w:val="000000"/>
                <w:kern w:val="0"/>
                <w:szCs w:val="24"/>
              </w:rPr>
              <w:t>p</w:t>
            </w: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pocampal</w:t>
            </w:r>
            <w:proofErr w:type="spellEnd"/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 xml:space="preserve"> white matter</w:t>
            </w:r>
          </w:p>
          <w:p w14:paraId="0EBD7ED4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16B73B6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6F5EC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28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92AE49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350BBF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31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10877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8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28A07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513 (0.066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A1BC3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566 (0.064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BE7DE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667 (0.066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F0940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1.5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6BC893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FAAF2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6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1E5FD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4F412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09A00BB9" w14:textId="77777777" w:rsidTr="00463B2B">
        <w:trPr>
          <w:trHeight w:val="93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52B71F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t>KF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47F1A3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White matter of the right orbital gyrus</w:t>
            </w:r>
          </w:p>
          <w:p w14:paraId="280DB7BC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314E5FA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B8073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30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F8E339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2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320EA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11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68C36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5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1D432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425 (0.078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A6D96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437 (0.076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E5BBF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556 (0.077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426B61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1.6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1E3C88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05148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0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F096A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D0F6F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66F0C011" w14:textId="77777777" w:rsidTr="00463B2B">
        <w:trPr>
          <w:trHeight w:val="62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EE7A71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lastRenderedPageBreak/>
              <w:t>KF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DC30C4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Right claustrum</w:t>
            </w:r>
          </w:p>
          <w:p w14:paraId="2847C8BD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64ECC5F6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6A735D4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CDA69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35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7C9AC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4A159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5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2BFBBB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306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650AA8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502 (0.062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567AB8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521 (0.060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AE945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590 (0.061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7DFA5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9.5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F8C30D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385FAA7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0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1B1116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6B56E1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03</w:t>
            </w:r>
          </w:p>
        </w:tc>
      </w:tr>
      <w:tr w:rsidR="001E406B" w:rsidRPr="00927083" w14:paraId="7F36F0AC" w14:textId="77777777" w:rsidTr="00463B2B">
        <w:trPr>
          <w:trHeight w:val="93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52D35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t>KF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A42CB7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Gray matter of the right fusiform gyrus</w:t>
            </w:r>
          </w:p>
          <w:p w14:paraId="57540F84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4EE42D2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A4B764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39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1C2DB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1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130D76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24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F8605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69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95398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508 (0.061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CCF246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485 (0.059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770F3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600 (0.060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8F9C21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0.3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656E16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3D227F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84</w:t>
            </w:r>
            <w:r>
              <w:rPr>
                <w:rFonts w:eastAsia="Times New Roman" w:cs="Times New Roman"/>
                <w:color w:val="000000"/>
                <w:kern w:val="0"/>
                <w:szCs w:val="24"/>
              </w:rPr>
              <w:t>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61608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C1787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12198D40" w14:textId="77777777" w:rsidTr="00463B2B">
        <w:trPr>
          <w:trHeight w:val="62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BC0452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t>KF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FEB826" w14:textId="77777777" w:rsidR="001E406B" w:rsidRDefault="001E406B" w:rsidP="00907C12">
            <w:pPr>
              <w:widowControl/>
              <w:ind w:right="-108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Right middle temporal gyrus</w:t>
            </w:r>
          </w:p>
          <w:p w14:paraId="12EB551C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692CDBB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F55BA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57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C94E7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D4D5F9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28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216CBB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5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54E90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412 (0.067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7D4FA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439 (0.065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65A963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53 (0.067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200E2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1.9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CB2005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98286B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71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53917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FFB6E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70878D4C" w14:textId="77777777" w:rsidTr="00463B2B">
        <w:trPr>
          <w:trHeight w:val="62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4C79FB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t>KF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F0990F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Right side of the midbrain</w:t>
            </w:r>
          </w:p>
          <w:p w14:paraId="7A2C8620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192263E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E51BB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8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72461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1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F8451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23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80321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568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0D896C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421 (0.084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5DC69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429 (0.081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980D81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563 (0.08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4B03B9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1.6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DAC5C5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E1F042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1.0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CAD7B6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C242C1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</w:tr>
      <w:tr w:rsidR="001E406B" w:rsidRPr="00927083" w14:paraId="1046FCFA" w14:textId="77777777" w:rsidTr="00463B2B">
        <w:trPr>
          <w:trHeight w:val="630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1B449CBD" w14:textId="77777777" w:rsidR="001E406B" w:rsidRPr="00927083" w:rsidRDefault="001E406B" w:rsidP="00907C12">
            <w:pPr>
              <w:widowControl/>
              <w:ind w:left="-166" w:right="-90"/>
              <w:jc w:val="center"/>
              <w:rPr>
                <w:rFonts w:ascii="游明朝" w:eastAsia="游明朝" w:hAnsi="游明朝" w:cs="Calibri"/>
                <w:color w:val="000000"/>
                <w:kern w:val="0"/>
                <w:szCs w:val="24"/>
              </w:rPr>
            </w:pPr>
            <w:r w:rsidRPr="00927083">
              <w:rPr>
                <w:rFonts w:ascii="游明朝" w:eastAsia="游明朝" w:hAnsi="游明朝" w:cs="Calibri" w:hint="eastAsia"/>
                <w:color w:val="000000"/>
                <w:kern w:val="0"/>
                <w:szCs w:val="24"/>
              </w:rPr>
              <w:t>KFA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323DC984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Right temporal white matter</w:t>
            </w:r>
          </w:p>
          <w:p w14:paraId="0768920A" w14:textId="77777777" w:rsidR="001E406B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  <w:p w14:paraId="51B74F3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0067CD8D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34</w:t>
            </w:r>
          </w:p>
        </w:tc>
        <w:tc>
          <w:tcPr>
            <w:tcW w:w="5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29454D6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-58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62B71E3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6</w:t>
            </w:r>
          </w:p>
        </w:tc>
        <w:tc>
          <w:tcPr>
            <w:tcW w:w="8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260F1C3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68</w:t>
            </w:r>
          </w:p>
        </w:tc>
        <w:tc>
          <w:tcPr>
            <w:tcW w:w="8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2CBB3E7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503 (0.068)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2657D05E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467 (0.066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11E17307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532 (0.067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110694F5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7.84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448D446F" w14:textId="77777777" w:rsidR="001E406B" w:rsidRPr="00927083" w:rsidRDefault="001E406B" w:rsidP="00907C12">
            <w:pPr>
              <w:widowControl/>
              <w:ind w:right="-15"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&lt;0.0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7A873076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355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2F5B0C6A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65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52F80790" w14:textId="77777777" w:rsidR="001E406B" w:rsidRPr="00927083" w:rsidRDefault="001E406B" w:rsidP="00463B2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Cs w:val="24"/>
              </w:rPr>
            </w:pPr>
            <w:r w:rsidRPr="00927083">
              <w:rPr>
                <w:rFonts w:eastAsia="Times New Roman" w:cs="Times New Roman"/>
                <w:color w:val="000000"/>
                <w:kern w:val="0"/>
                <w:szCs w:val="24"/>
              </w:rPr>
              <w:t>0.011</w:t>
            </w:r>
          </w:p>
        </w:tc>
      </w:tr>
    </w:tbl>
    <w:p w14:paraId="0E63B83F" w14:textId="77777777" w:rsidR="001E406B" w:rsidRDefault="001E406B" w:rsidP="001E406B"/>
    <w:p w14:paraId="22A00FEC" w14:textId="77777777" w:rsidR="001E406B" w:rsidRDefault="001E406B" w:rsidP="001E406B">
      <w:pPr>
        <w:spacing w:line="480" w:lineRule="auto"/>
      </w:pPr>
      <w:r>
        <w:t>Abbreviations: DKI= diffusion kurtosis imaging, BD= bipolar depression, MDD= major depressive disorder, MK= mean kurtosis, AK= axial kurtosis, RK= radial kurtosis, MD= mean diffusivity, AD= axial diffusivity, RD= radial diffusivity, FA= fractional anisotropy, KFA= kurtosis fractional anisotropy.</w:t>
      </w:r>
    </w:p>
    <w:p w14:paraId="0B25A14C" w14:textId="77777777" w:rsidR="00F50D1C" w:rsidRDefault="00080FD8"/>
    <w:sectPr w:rsidR="00F50D1C" w:rsidSect="008E5146">
      <w:headerReference w:type="default" r:id="rId6"/>
      <w:pgSz w:w="16838" w:h="11906" w:orient="landscape"/>
      <w:pgMar w:top="1440" w:right="1440" w:bottom="144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61E87E" w14:textId="77777777" w:rsidR="00080FD8" w:rsidRDefault="00080FD8">
      <w:r>
        <w:separator/>
      </w:r>
    </w:p>
  </w:endnote>
  <w:endnote w:type="continuationSeparator" w:id="0">
    <w:p w14:paraId="1614F06A" w14:textId="77777777" w:rsidR="00080FD8" w:rsidRDefault="00080F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C31B10" w14:textId="77777777" w:rsidR="00080FD8" w:rsidRDefault="00080FD8">
      <w:r>
        <w:separator/>
      </w:r>
    </w:p>
  </w:footnote>
  <w:footnote w:type="continuationSeparator" w:id="0">
    <w:p w14:paraId="38256094" w14:textId="77777777" w:rsidR="00080FD8" w:rsidRDefault="00080F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0395512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18F8BB3" w14:textId="77777777" w:rsidR="008E5146" w:rsidRDefault="001E406B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AEF505C" w14:textId="77777777" w:rsidR="00450728" w:rsidRDefault="00080FD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MTE0NTE2MzcyNTBX0lEKTi0uzszPAykwqgUAw5y5bCwAAAA="/>
  </w:docVars>
  <w:rsids>
    <w:rsidRoot w:val="001E406B"/>
    <w:rsid w:val="00080FD8"/>
    <w:rsid w:val="001E406B"/>
    <w:rsid w:val="00907C12"/>
    <w:rsid w:val="00B81AA2"/>
    <w:rsid w:val="00BB7D47"/>
    <w:rsid w:val="00D03B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CB4B5D"/>
  <w15:chartTrackingRefBased/>
  <w15:docId w15:val="{3EDF3D8B-57C1-47B1-8A16-E70A35B3B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ＭＳ Ｐゴシック" w:hAnsi="Times New Roman" w:cstheme="minorBidi"/>
        <w:kern w:val="2"/>
        <w:sz w:val="24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E406B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406B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406B"/>
  </w:style>
  <w:style w:type="paragraph" w:styleId="Footer">
    <w:name w:val="footer"/>
    <w:basedOn w:val="Normal"/>
    <w:link w:val="FooterChar"/>
    <w:uiPriority w:val="99"/>
    <w:unhideWhenUsed/>
    <w:rsid w:val="001E406B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406B"/>
  </w:style>
  <w:style w:type="paragraph" w:styleId="BalloonText">
    <w:name w:val="Balloon Text"/>
    <w:basedOn w:val="Normal"/>
    <w:link w:val="BalloonTextChar"/>
    <w:uiPriority w:val="99"/>
    <w:semiHidden/>
    <w:unhideWhenUsed/>
    <w:rsid w:val="001E406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406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358</Words>
  <Characters>7742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 Khin Khin</dc:creator>
  <cp:keywords/>
  <dc:description/>
  <cp:lastModifiedBy>Tha Khin Khin</cp:lastModifiedBy>
  <cp:revision>2</cp:revision>
  <dcterms:created xsi:type="dcterms:W3CDTF">2020-04-06T11:40:00Z</dcterms:created>
  <dcterms:modified xsi:type="dcterms:W3CDTF">2020-04-06T11:40:00Z</dcterms:modified>
</cp:coreProperties>
</file>